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cover-letter"/>
    <w:p>
      <w:pPr>
        <w:pStyle w:val="Heading2"/>
      </w:pPr>
      <w:r>
        <w:t xml:space="preserve">Cover Letter</w:t>
      </w:r>
    </w:p>
    <w:p>
      <w:pPr>
        <w:pStyle w:val="FirstParagraph"/>
      </w:pPr>
      <w:r>
        <w:rPr>
          <w:bCs/>
          <w:b/>
        </w:rPr>
        <w:t xml:space="preserve">Dr. [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Employer's Name or "Hiring Manager"]</w:t>
      </w:r>
      <w:r>
        <w:br/>
      </w:r>
      <w:r>
        <w:t xml:space="preserve">[Clinic or Hospital Name]</w:t>
      </w:r>
      <w:r>
        <w:br/>
      </w:r>
      <w:r>
        <w:t xml:space="preserve">[Clinic Address]</w:t>
      </w:r>
      <w:r>
        <w:br/>
      </w:r>
      <w:r>
        <w:t xml:space="preserve">Colombo, Sri Lanka</w:t>
      </w:r>
    </w:p>
    <w:p>
      <w:pPr>
        <w:pStyle w:val="BodyText"/>
      </w:pPr>
      <w:r>
        <w:t xml:space="preserve">Dear [Employer's Name or Hiring Manager],</w:t>
      </w:r>
    </w:p>
    <w:p>
      <w:pPr>
        <w:pStyle w:val="BodyText"/>
      </w:pPr>
      <w:r>
        <w:t xml:space="preserve">I am writing to express my enthusiastic interest in the Orthodontist position at your esteemed clinic in Sri Lanka Colombo. As a dedicated and skilled orthodontist with over [X years] of experience in providing transformative dental care, I am eager to contribute my expertise to a dynamic healthcare environment that values innovation, patient-centered care, and community impact. The opportunity to serve the people of Sri Lanka Colombo aligns perfectly with my professional goals and passion for improving oral health through orthodontic excellence.</w:t>
      </w:r>
    </w:p>
    <w:p>
      <w:pPr>
        <w:pStyle w:val="BodyText"/>
      </w:pPr>
      <w:r>
        <w:t xml:space="preserve">My journey as an Orthodontist began with a strong foundation in dental science, culminating in [Your Degree, e.g., Doctor of Dental Surgery (DDS)] from [University Name], followed by a specialized training program in Orthodontics and Dentofacial Orthopedics at [Institution Name]. Throughout my career, I have focused on delivering personalized treatment plans that address not only the functional aspects of malocclusion but also the aesthetic and psychological well-being of my patients. Whether through traditional braces, clear aligners, or advanced orthodontic appliances, I have consistently prioritized precision, compassion, and long-term results.</w:t>
      </w:r>
    </w:p>
    <w:p>
      <w:pPr>
        <w:pStyle w:val="BodyText"/>
      </w:pPr>
      <w:r>
        <w:t xml:space="preserve">As an Orthodontist in Sri Lanka Colombo, I understand the unique challenges and opportunities that come with serving a culturally diverse population. The region’s growing demand for high-quality orthodontic care, combined with its vibrant communities, presents an ideal setting for me to leverage my skills. My experience working in both urban and rural settings has equipped me to adapt to varying patient needs while maintaining the highest standards of care. I have also collaborated with multidisciplinary teams, including general dentists, pediatricians, and oral surgeons, to ensure holistic treatment outcomes for patients of all ages.</w:t>
      </w:r>
    </w:p>
    <w:p>
      <w:pPr>
        <w:pStyle w:val="BodyText"/>
      </w:pPr>
      <w:r>
        <w:t xml:space="preserve">What sets me apart as an Orthodontist is my commitment to continuous learning and staying at the forefront of orthodontic advancements. I have attended numerous workshops and seminars on emerging technologies such as digital imaging, 3D treatment planning, and minimally invasive techniques. This dedication ensures that my patients receive cutting-edge solutions tailored to their specific needs. Additionally, I am proficient in using modern software for case simulation and patient education, which enhances transparency and empowers patients to make informed decisions about their treatment.</w:t>
      </w:r>
    </w:p>
    <w:p>
      <w:pPr>
        <w:pStyle w:val="BodyText"/>
      </w:pPr>
      <w:r>
        <w:t xml:space="preserve">The Sri Lanka Colombo region has always been a place of personal and professional significance for me. Having [mention any relevant connection, e.g., "worked on dental outreach programs in the area" or "visited the region during my studies"], I have witnessed firsthand the impact of accessible orthodontic care on individuals’ confidence and quality of life. I am particularly drawn to your clinic’s reputation for excellence and its mission to provide affordable, high-quality services to the community. I believe that my background in [mention specific skills or experiences, e.g., "pediatric orthodontics" or "surgical orthodontics"] would enable me to contribute meaningfully to your team while fostering trust and long-term relationships with patients.</w:t>
      </w:r>
    </w:p>
    <w:p>
      <w:pPr>
        <w:pStyle w:val="BodyText"/>
      </w:pPr>
      <w:r>
        <w:t xml:space="preserve">As an Orthodontist, I take pride in creating a welcoming and inclusive environment where patients feel heard, respected, and supported throughout their treatment journey. My approach combines technical expertise with empathy, ensuring that each individual receives care that aligns with their goals and values. In Sri Lanka Colombo, where cultural sensitivity is paramount, I am committed to understanding the unique needs of the local population and delivering solutions that are both effective and culturally appropriate.</w:t>
      </w:r>
    </w:p>
    <w:p>
      <w:pPr>
        <w:pStyle w:val="BodyText"/>
      </w:pPr>
      <w:r>
        <w:t xml:space="preserve">I am particularly excited about the opportunity to work within your clinic’s framework, which emphasizes [mention any specific values of the clinic, e.g., "community engagement," "innovative technology," or "patient education"]. I am confident that my passion for orthodontics, combined with my strong interpersonal skills and clinical expertise, would make me a valuable asset to your team. I am eager to collaborate with your staff to enhance patient outcomes and contribute to the continued growth of your practice in Sri Lanka Colombo.</w:t>
      </w:r>
    </w:p>
    <w:p>
      <w:pPr>
        <w:pStyle w:val="BodyText"/>
      </w:pPr>
      <w:r>
        <w:t xml:space="preserve">Thank you for considering my application. I would welcome the opportunity to discuss how my qualifications align with the needs of your clinic. Please feel free to contact me at [Your Phone Number] or [Your Email Address] at your earliest convenience. I look forward to the possibility of contributing to your team and making a meaningful difference in the lives of patients in Sri Lanka Colombo.</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Sri Lanka Colombo</dc:title>
  <dc:creator/>
  <cp:keywords/>
  <dcterms:created xsi:type="dcterms:W3CDTF">2026-07-23T21:21:19Z</dcterms:created>
  <dcterms:modified xsi:type="dcterms:W3CDTF">2026-07-23T21:21:19Z</dcterms:modified>
</cp:coreProperties>
</file>

<file path=docProps/custom.xml><?xml version="1.0" encoding="utf-8"?>
<Properties xmlns="http://schemas.openxmlformats.org/officeDocument/2006/custom-properties" xmlns:vt="http://schemas.openxmlformats.org/officeDocument/2006/docPropsVTypes"/>
</file>